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W w:w="14076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815"/>
        <w:gridCol w:w="2816"/>
        <w:gridCol w:w="2815"/>
        <w:gridCol w:w="2815"/>
        <w:gridCol w:w="2815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563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5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96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Big Data Web Framework Technology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3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h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x30$= 120$ 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.1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 laptop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x500$ = 1000$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……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…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120$ NZ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>
      <w:bookmarkStart w:id="0" w:name="_GoBack"/>
      <w:bookmarkEnd w:id="0"/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web"/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684B5F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84B29"/>
    <w:rsid w:val="00DA43AD"/>
    <w:rsid w:val="00E65FD0"/>
    <w:rsid w:val="00F363B3"/>
    <w:rsid w:val="00F46FFB"/>
    <w:rsid w:val="00FA5D34"/>
    <w:rsid w:val="6EE9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7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8">
    <w:name w:val="normaltextrun"/>
    <w:basedOn w:val="5"/>
    <w:uiPriority w:val="0"/>
  </w:style>
  <w:style w:type="character" w:customStyle="1" w:styleId="9">
    <w:name w:val="eop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2</Words>
  <Characters>470</Characters>
  <Lines>3</Lines>
  <Paragraphs>1</Paragraphs>
  <TotalTime>1</TotalTime>
  <ScaleCrop>false</ScaleCrop>
  <LinksUpToDate>false</LinksUpToDate>
  <CharactersWithSpaces>551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3:00Z</dcterms:created>
  <dc:creator>Noor Alani</dc:creator>
  <cp:lastModifiedBy>mgi</cp:lastModifiedBy>
  <dcterms:modified xsi:type="dcterms:W3CDTF">2021-11-12T06:33:48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51A0F457F21743F28A7F2C1493D53C64</vt:lpwstr>
  </property>
</Properties>
</file>